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276"/>
        <w:gridCol w:w="2079"/>
        <w:gridCol w:w="2250"/>
        <w:gridCol w:w="1620"/>
        <w:gridCol w:w="2045"/>
        <w:gridCol w:w="990"/>
      </w:tblGrid>
      <w:tr w:rsidR="00E87190" w:rsidRPr="00967EDD" w14:paraId="70855263" w14:textId="77777777" w:rsidTr="00746134">
        <w:trPr>
          <w:trHeight w:val="1440"/>
        </w:trPr>
        <w:tc>
          <w:tcPr>
            <w:tcW w:w="1276" w:type="dxa"/>
          </w:tcPr>
          <w:p w14:paraId="05C4E771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  <w:r w:rsidRPr="00967EDD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984" w:type="dxa"/>
            <w:gridSpan w:val="5"/>
            <w:tcBorders>
              <w:bottom w:val="single" w:sz="4" w:space="0" w:color="auto"/>
            </w:tcBorders>
            <w:vAlign w:val="center"/>
          </w:tcPr>
          <w:p w14:paraId="6DEF85BB" w14:textId="77777777" w:rsidR="00E87190" w:rsidRPr="00967EDD" w:rsidRDefault="00E87190" w:rsidP="00E8719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67EDD">
              <w:rPr>
                <w:rFonts w:ascii="Times New Roman" w:hAnsi="Times New Roman" w:cs="Times New Roman"/>
                <w:b/>
                <w:sz w:val="24"/>
                <w:szCs w:val="24"/>
              </w:rPr>
              <w:t>BALOCHISTAN UNIVERSITY OF ENGINEERING AND TECHNOLOGY KHUZDAR</w:t>
            </w:r>
          </w:p>
          <w:p w14:paraId="279E3CF0" w14:textId="6908F4F6" w:rsidR="00CF1C95" w:rsidRDefault="007107AC" w:rsidP="00FE3C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DEPARTMENT OF </w:t>
            </w:r>
            <w:r w:rsidR="00A145A3">
              <w:rPr>
                <w:rFonts w:ascii="Times New Roman" w:hAnsi="Times New Roman" w:cs="Times New Roman"/>
                <w:b/>
              </w:rPr>
              <w:t xml:space="preserve">ELECTRICAL </w:t>
            </w:r>
            <w:r w:rsidRPr="00967EDD">
              <w:rPr>
                <w:rFonts w:ascii="Times New Roman" w:hAnsi="Times New Roman" w:cs="Times New Roman"/>
                <w:b/>
              </w:rPr>
              <w:t>ENGINEERING</w:t>
            </w:r>
          </w:p>
          <w:p w14:paraId="18EA532B" w14:textId="12434147" w:rsidR="00FE3CCC" w:rsidRPr="00967EDD" w:rsidRDefault="00FE3CCC" w:rsidP="00FE3CC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.E 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Fourth 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ester Examination 20</w:t>
            </w:r>
            <w:r w:rsidR="0066508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E87190" w:rsidRPr="00967EDD" w14:paraId="5BB98266" w14:textId="77777777" w:rsidTr="00746134">
        <w:trPr>
          <w:trHeight w:val="350"/>
        </w:trPr>
        <w:tc>
          <w:tcPr>
            <w:tcW w:w="1276" w:type="dxa"/>
            <w:vMerge w:val="restart"/>
            <w:tcBorders>
              <w:right w:val="single" w:sz="4" w:space="0" w:color="auto"/>
            </w:tcBorders>
          </w:tcPr>
          <w:p w14:paraId="45B6A1E4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8079" w14:textId="308CAE10" w:rsidR="00E87190" w:rsidRPr="00967EDD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Departmen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650DD" w14:textId="7FB8B80F" w:rsidR="00E87190" w:rsidRPr="00967EDD" w:rsidRDefault="00A145A3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</w:t>
            </w:r>
            <w:r w:rsidR="00263775">
              <w:rPr>
                <w:rFonts w:ascii="Times New Roman" w:hAnsi="Times New Roman" w:cs="Times New Roman"/>
                <w:b/>
              </w:rPr>
              <w:t>E</w:t>
            </w:r>
            <w:r w:rsidR="000313E3" w:rsidRPr="00967EDD">
              <w:rPr>
                <w:rFonts w:ascii="Times New Roman" w:hAnsi="Times New Roman" w:cs="Times New Roman"/>
                <w:b/>
              </w:rPr>
              <w:t>D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FCE3" w14:textId="7DA433FA" w:rsidR="00E87190" w:rsidRPr="00967EDD" w:rsidRDefault="001C1902" w:rsidP="00FA41B2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Examination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58B2" w14:textId="32B2533E" w:rsidR="00E87190" w:rsidRPr="00967EDD" w:rsidRDefault="00665086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id</w:t>
            </w:r>
            <w:r w:rsidR="00091FD4">
              <w:rPr>
                <w:rFonts w:ascii="Times New Roman" w:hAnsi="Times New Roman" w:cs="Times New Roman"/>
                <w:b/>
              </w:rPr>
              <w:t xml:space="preserve"> </w:t>
            </w:r>
            <w:r w:rsidR="00E87190" w:rsidRPr="00967EDD">
              <w:rPr>
                <w:rFonts w:ascii="Times New Roman" w:hAnsi="Times New Roman" w:cs="Times New Roman"/>
                <w:b/>
              </w:rPr>
              <w:t>Examination 20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="00263775">
              <w:rPr>
                <w:rFonts w:ascii="Times New Roman" w:hAnsi="Times New Roman" w:cs="Times New Roman"/>
                <w:b/>
              </w:rPr>
              <w:t>1</w:t>
            </w:r>
          </w:p>
        </w:tc>
      </w:tr>
      <w:tr w:rsidR="00E87190" w:rsidRPr="00967EDD" w14:paraId="60418B13" w14:textId="77777777" w:rsidTr="00746134">
        <w:trPr>
          <w:trHeight w:val="287"/>
        </w:trPr>
        <w:tc>
          <w:tcPr>
            <w:tcW w:w="1276" w:type="dxa"/>
            <w:vMerge/>
            <w:tcBorders>
              <w:right w:val="single" w:sz="4" w:space="0" w:color="auto"/>
            </w:tcBorders>
          </w:tcPr>
          <w:p w14:paraId="76CC65CF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9F7A" w14:textId="5A4733AB" w:rsidR="00E87190" w:rsidRPr="00967EDD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Subjec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C6BE" w14:textId="36EE2C45" w:rsidR="00E87190" w:rsidRPr="0077623B" w:rsidRDefault="00A145A3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lexible AC Transmission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91C13" w14:textId="7D3C5B1E" w:rsidR="00E87190" w:rsidRPr="0077623B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Code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6CF74" w14:textId="2EE255D6" w:rsidR="00E87190" w:rsidRPr="0077623B" w:rsidRDefault="00A145A3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</w:t>
            </w:r>
            <w:r w:rsidR="0077623B" w:rsidRPr="0077623B">
              <w:rPr>
                <w:rFonts w:ascii="Times New Roman" w:hAnsi="Times New Roman" w:cs="Times New Roman"/>
                <w:b/>
              </w:rPr>
              <w:t>E</w:t>
            </w:r>
            <w:r w:rsidR="00E87190" w:rsidRPr="0077623B">
              <w:rPr>
                <w:rFonts w:ascii="Times New Roman" w:hAnsi="Times New Roman" w:cs="Times New Roman"/>
                <w:b/>
              </w:rPr>
              <w:t xml:space="preserve">-   </w:t>
            </w:r>
            <w:r w:rsidR="00665086" w:rsidRPr="0077623B">
              <w:rPr>
                <w:rFonts w:ascii="Times New Roman" w:hAnsi="Times New Roman" w:cs="Times New Roman"/>
                <w:b/>
              </w:rPr>
              <w:t>5</w:t>
            </w:r>
            <w:r w:rsidR="0077623B" w:rsidRPr="0077623B">
              <w:rPr>
                <w:rFonts w:ascii="Times New Roman" w:hAnsi="Times New Roman" w:cs="Times New Roman"/>
                <w:b/>
              </w:rPr>
              <w:t>08</w:t>
            </w:r>
          </w:p>
        </w:tc>
      </w:tr>
      <w:tr w:rsidR="00E87190" w:rsidRPr="00967EDD" w14:paraId="2275B292" w14:textId="77777777" w:rsidTr="00746134">
        <w:trPr>
          <w:trHeight w:val="233"/>
        </w:trPr>
        <w:tc>
          <w:tcPr>
            <w:tcW w:w="1276" w:type="dxa"/>
            <w:tcBorders>
              <w:right w:val="single" w:sz="4" w:space="0" w:color="auto"/>
            </w:tcBorders>
          </w:tcPr>
          <w:p w14:paraId="4D81545C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1BF2" w14:textId="77777777" w:rsidR="00E87190" w:rsidRPr="00967EDD" w:rsidRDefault="00E87190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Max. Marks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FA8A" w14:textId="7A4CBA9A" w:rsidR="00E87190" w:rsidRPr="00967EDD" w:rsidRDefault="008F3065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  <w:r w:rsidR="003C4899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26211" w14:textId="77777777" w:rsidR="00E87190" w:rsidRPr="00967EDD" w:rsidRDefault="00E87190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Time Allowed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E929" w14:textId="7944C640" w:rsidR="00E87190" w:rsidRPr="00BE5B5A" w:rsidRDefault="00BE5B5A" w:rsidP="00BE5B5A">
            <w:pPr>
              <w:rPr>
                <w:b/>
                <w:bCs/>
              </w:rPr>
            </w:pPr>
            <w:r w:rsidRPr="00BE5B5A">
              <w:rPr>
                <w:rFonts w:ascii="Times New Roman" w:hAnsi="Times New Roman" w:cs="Times New Roman"/>
                <w:b/>
              </w:rPr>
              <w:t>02(hours):20(minutes)</w:t>
            </w:r>
          </w:p>
        </w:tc>
      </w:tr>
      <w:tr w:rsidR="00E87190" w:rsidRPr="00967EDD" w14:paraId="2D26323F" w14:textId="77777777" w:rsidTr="00746134">
        <w:trPr>
          <w:trHeight w:val="358"/>
        </w:trPr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</w:tcPr>
          <w:p w14:paraId="18505B5D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CDD5" w14:textId="6C5E6E53" w:rsidR="00E87190" w:rsidRPr="00967EDD" w:rsidRDefault="00E87190" w:rsidP="005B508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NOTE: </w:t>
            </w:r>
            <w:r w:rsidR="007F0AB2" w:rsidRPr="00680529">
              <w:rPr>
                <w:rFonts w:ascii="Times New Roman" w:hAnsi="Times New Roman" w:cs="Times New Roman"/>
                <w:b/>
              </w:rPr>
              <w:t>ATTEMPT All QUESTION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566C" w14:textId="03DE429B" w:rsidR="00E87190" w:rsidRPr="00967EDD" w:rsidRDefault="007924BA" w:rsidP="00E8719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</w:tr>
      <w:tr w:rsidR="00371506" w:rsidRPr="00967EDD" w14:paraId="646319A0" w14:textId="77777777" w:rsidTr="00746134">
        <w:trPr>
          <w:trHeight w:val="563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625987" w14:textId="709EED28" w:rsidR="00371506" w:rsidRPr="00967EDD" w:rsidRDefault="00FD729D" w:rsidP="0037150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1</w:t>
            </w:r>
          </w:p>
        </w:tc>
        <w:tc>
          <w:tcPr>
            <w:tcW w:w="799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8D541F2" w14:textId="63AA69D2" w:rsidR="003E1791" w:rsidRDefault="00A145A3" w:rsidP="00621C1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What is the meaning of </w:t>
            </w:r>
            <w:r w:rsidR="003E1791">
              <w:rPr>
                <w:rFonts w:ascii="Times New Roman" w:hAnsi="Times New Roman" w:cs="Times New Roman"/>
                <w:sz w:val="26"/>
                <w:szCs w:val="26"/>
              </w:rPr>
              <w:t>Compensation?</w:t>
            </w:r>
          </w:p>
          <w:p w14:paraId="1BAA9BC5" w14:textId="77777777" w:rsidR="00746134" w:rsidRDefault="00746134" w:rsidP="00746134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F4EC27E" w14:textId="075DC42A" w:rsidR="003E1791" w:rsidRDefault="003E1791" w:rsidP="00621C1F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Explain the </w:t>
            </w:r>
            <w:r w:rsidR="00746134">
              <w:rPr>
                <w:rFonts w:ascii="Times New Roman" w:hAnsi="Times New Roman" w:cs="Times New Roman"/>
                <w:sz w:val="26"/>
                <w:szCs w:val="26"/>
              </w:rPr>
              <w:t xml:space="preserve">Difference between </w:t>
            </w:r>
            <w:r w:rsidR="00A145A3">
              <w:rPr>
                <w:rFonts w:ascii="Times New Roman" w:hAnsi="Times New Roman" w:cs="Times New Roman"/>
                <w:sz w:val="26"/>
                <w:szCs w:val="26"/>
              </w:rPr>
              <w:t>Series</w:t>
            </w:r>
            <w:r w:rsidR="00746134">
              <w:rPr>
                <w:rFonts w:ascii="Times New Roman" w:hAnsi="Times New Roman" w:cs="Times New Roman"/>
                <w:sz w:val="26"/>
                <w:szCs w:val="26"/>
              </w:rPr>
              <w:t xml:space="preserve"> and Shunt Compensation.</w:t>
            </w:r>
          </w:p>
          <w:p w14:paraId="0019335B" w14:textId="77777777" w:rsidR="00746134" w:rsidRPr="00746134" w:rsidRDefault="00746134" w:rsidP="00746134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712366D" w14:textId="5750EE7F" w:rsidR="003E1791" w:rsidRDefault="003E1791" w:rsidP="00621C1F">
            <w:pPr>
              <w:pStyle w:val="ListParagraph"/>
              <w:numPr>
                <w:ilvl w:val="0"/>
                <w:numId w:val="2"/>
              </w:numPr>
              <w:ind w:left="1440" w:hanging="108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raw the equivalent circuit diagram of S</w:t>
            </w:r>
            <w:r w:rsidR="00746134">
              <w:rPr>
                <w:rFonts w:ascii="Times New Roman" w:hAnsi="Times New Roman" w:cs="Times New Roman"/>
                <w:sz w:val="26"/>
                <w:szCs w:val="26"/>
              </w:rPr>
              <w:t xml:space="preserve">hunt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ompensation?</w:t>
            </w:r>
          </w:p>
          <w:p w14:paraId="145F019D" w14:textId="77777777" w:rsidR="00746134" w:rsidRPr="00746134" w:rsidRDefault="00746134" w:rsidP="00746134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1116430" w14:textId="5D80252C" w:rsidR="00792BB9" w:rsidRPr="00746134" w:rsidRDefault="003E1791" w:rsidP="00621C1F">
            <w:pPr>
              <w:pStyle w:val="ListParagraph"/>
              <w:numPr>
                <w:ilvl w:val="0"/>
                <w:numId w:val="2"/>
              </w:numPr>
              <w:ind w:left="1440" w:hanging="108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raw the Phasor Diagram of Series</w:t>
            </w:r>
            <w:r w:rsidR="00746134">
              <w:rPr>
                <w:rFonts w:ascii="Times New Roman" w:hAnsi="Times New Roman" w:cs="Times New Roman"/>
                <w:sz w:val="26"/>
                <w:szCs w:val="26"/>
              </w:rPr>
              <w:t xml:space="preserve"> and Shunt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Compensation?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A5F41D" w14:textId="536E8C61" w:rsidR="00371506" w:rsidRDefault="00DC4A3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746134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  <w:p w14:paraId="14AAC5B0" w14:textId="766EB6FE" w:rsidR="00C77BB3" w:rsidRDefault="00C77BB3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06F281C" w14:textId="4A36FBD7" w:rsidR="00C77BB3" w:rsidRDefault="00C77BB3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746134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  <w:p w14:paraId="024EFAD3" w14:textId="2AF91B96" w:rsidR="00746134" w:rsidRDefault="00746134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1A42668" w14:textId="014148A0" w:rsidR="00746134" w:rsidRDefault="00746134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3</w:t>
            </w:r>
          </w:p>
          <w:p w14:paraId="0C8F7EBA" w14:textId="77777777" w:rsidR="00DC4A35" w:rsidRDefault="00DC4A3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29717A1" w14:textId="77777777" w:rsidR="00746134" w:rsidRDefault="00746134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33D5E9B" w14:textId="4EE1CE61" w:rsidR="00BE2207" w:rsidRPr="00967EDD" w:rsidRDefault="0093579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746134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</w:tr>
      <w:tr w:rsidR="00E87190" w:rsidRPr="00967EDD" w14:paraId="5563AB60" w14:textId="77777777" w:rsidTr="00746134">
        <w:trPr>
          <w:trHeight w:val="635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730B" w14:textId="533D2A64" w:rsidR="00E87190" w:rsidRPr="00967EDD" w:rsidRDefault="00FD729D" w:rsidP="00E87190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2</w:t>
            </w:r>
          </w:p>
        </w:tc>
        <w:tc>
          <w:tcPr>
            <w:tcW w:w="79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9A17" w14:textId="689DEE50" w:rsidR="00BF1391" w:rsidRDefault="00BF1391" w:rsidP="00621C1F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efine STATIC VAR Compensator</w:t>
            </w:r>
            <w:r w:rsidR="00746134">
              <w:rPr>
                <w:rFonts w:ascii="Times New Roman" w:hAnsi="Times New Roman" w:cs="Times New Roman"/>
                <w:sz w:val="26"/>
                <w:szCs w:val="26"/>
              </w:rPr>
              <w:t xml:space="preserve"> and its advantages</w:t>
            </w:r>
          </w:p>
          <w:p w14:paraId="0DCC6867" w14:textId="77777777" w:rsidR="00746134" w:rsidRPr="00746134" w:rsidRDefault="00746134" w:rsidP="00746134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CCD84F3" w14:textId="7B0623D5" w:rsidR="00BF1391" w:rsidRDefault="00BF1391" w:rsidP="00621C1F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Explain the Working Principle of the </w:t>
            </w:r>
            <w:r w:rsidR="008F3065">
              <w:rPr>
                <w:rFonts w:ascii="Times New Roman" w:hAnsi="Times New Roman" w:cs="Times New Roman"/>
                <w:sz w:val="26"/>
                <w:szCs w:val="26"/>
              </w:rPr>
              <w:t>STATIC VAR Compensator</w:t>
            </w:r>
          </w:p>
          <w:p w14:paraId="258750E0" w14:textId="77777777" w:rsidR="00746134" w:rsidRPr="00746134" w:rsidRDefault="00746134" w:rsidP="00746134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0351947" w14:textId="3E5D5B7C" w:rsidR="003C4899" w:rsidRPr="003B56AC" w:rsidRDefault="00851797" w:rsidP="00621C1F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 xml:space="preserve">Draw the circuit diagram </w:t>
            </w:r>
            <w:r w:rsidR="00746134" w:rsidRPr="00746134">
              <w:rPr>
                <w:rFonts w:ascii="Times New Roman" w:hAnsi="Times New Roman" w:cs="Times New Roman"/>
                <w:sz w:val="26"/>
                <w:szCs w:val="26"/>
              </w:rPr>
              <w:t xml:space="preserve">and VI </w:t>
            </w:r>
            <w:r w:rsidR="00BF1391" w:rsidRPr="00746134">
              <w:rPr>
                <w:rFonts w:ascii="Times New Roman" w:hAnsi="Times New Roman" w:cs="Times New Roman"/>
                <w:sz w:val="26"/>
                <w:szCs w:val="26"/>
              </w:rPr>
              <w:t>characteristics</w:t>
            </w:r>
            <w:r w:rsidR="00746134" w:rsidRPr="00746134">
              <w:rPr>
                <w:rFonts w:ascii="Times New Roman" w:hAnsi="Times New Roman" w:cs="Times New Roman"/>
                <w:sz w:val="26"/>
                <w:szCs w:val="26"/>
              </w:rPr>
              <w:t xml:space="preserve"> curve</w:t>
            </w:r>
            <w:r w:rsidR="00BF1391" w:rsidRPr="00746134">
              <w:rPr>
                <w:rFonts w:ascii="Times New Roman" w:hAnsi="Times New Roman" w:cs="Times New Roman"/>
                <w:sz w:val="26"/>
                <w:szCs w:val="26"/>
              </w:rPr>
              <w:t xml:space="preserve"> of </w:t>
            </w:r>
            <w:r w:rsidR="008F3065">
              <w:rPr>
                <w:rFonts w:ascii="Times New Roman" w:hAnsi="Times New Roman" w:cs="Times New Roman"/>
                <w:sz w:val="26"/>
                <w:szCs w:val="26"/>
              </w:rPr>
              <w:t>STATIC VAR Compensato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BD05B" w14:textId="2CA4920D" w:rsidR="00DC4A35" w:rsidRDefault="00A1123A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3F3A94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4083D118" w14:textId="404E0D9C" w:rsidR="00746134" w:rsidRDefault="00746134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5</w:t>
            </w:r>
          </w:p>
          <w:p w14:paraId="0D6D0054" w14:textId="29B24426" w:rsidR="00746134" w:rsidRDefault="00746134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017A00B" w14:textId="5390ADBF" w:rsidR="00DC4A35" w:rsidRPr="00967EDD" w:rsidRDefault="00746134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3F3A94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746134" w:rsidRPr="00967EDD" w14:paraId="1EB77352" w14:textId="77777777" w:rsidTr="00746134">
        <w:trPr>
          <w:trHeight w:val="635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EF13E" w14:textId="7ABDE4FE" w:rsidR="00746134" w:rsidRPr="00967EDD" w:rsidRDefault="00746134" w:rsidP="00E87190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Question No. </w:t>
            </w: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3</w:t>
            </w:r>
          </w:p>
        </w:tc>
        <w:tc>
          <w:tcPr>
            <w:tcW w:w="79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DB279" w14:textId="59317D95" w:rsidR="00746134" w:rsidRDefault="00746134" w:rsidP="00621C1F">
            <w:pPr>
              <w:pStyle w:val="ListParagraph"/>
              <w:numPr>
                <w:ilvl w:val="0"/>
                <w:numId w:val="4"/>
              </w:numPr>
              <w:ind w:left="1440" w:hanging="108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riefly explain Thyristor Switched Capacitor (TSC)?</w:t>
            </w:r>
          </w:p>
          <w:p w14:paraId="5AAB8FB3" w14:textId="77777777" w:rsidR="00746134" w:rsidRDefault="00746134" w:rsidP="00746134">
            <w:pPr>
              <w:pStyle w:val="ListParagraph"/>
              <w:ind w:left="144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0C4AE56" w14:textId="02B4A650" w:rsidR="00746134" w:rsidRDefault="00746134" w:rsidP="00621C1F">
            <w:pPr>
              <w:pStyle w:val="ListParagraph"/>
              <w:numPr>
                <w:ilvl w:val="0"/>
                <w:numId w:val="4"/>
              </w:numPr>
              <w:ind w:left="1440" w:hanging="108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raw the basic architecture of TSC?</w:t>
            </w:r>
          </w:p>
          <w:p w14:paraId="77F68AC6" w14:textId="77777777" w:rsidR="00746134" w:rsidRPr="00746134" w:rsidRDefault="00746134" w:rsidP="00746134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4999916" w14:textId="44C67AB8" w:rsidR="00746134" w:rsidRPr="003B56AC" w:rsidRDefault="00746134" w:rsidP="00621C1F">
            <w:pPr>
              <w:pStyle w:val="ListParagraph"/>
              <w:numPr>
                <w:ilvl w:val="0"/>
                <w:numId w:val="4"/>
              </w:numPr>
              <w:ind w:left="1440" w:hanging="108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Write the formula and simple derivation of Thyristor Switched Capacitor (TSC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E0478" w14:textId="77777777" w:rsidR="00746134" w:rsidRDefault="00746134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5</w:t>
            </w:r>
          </w:p>
          <w:p w14:paraId="6F6FB090" w14:textId="480CB23A" w:rsidR="00746134" w:rsidRDefault="00746134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5</w:t>
            </w:r>
          </w:p>
          <w:p w14:paraId="2A1E29D2" w14:textId="77777777" w:rsidR="00746134" w:rsidRDefault="00746134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392B85C" w14:textId="5B46D956" w:rsidR="00746134" w:rsidRDefault="00746134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5</w:t>
            </w:r>
          </w:p>
        </w:tc>
      </w:tr>
      <w:tr w:rsidR="00746134" w:rsidRPr="00967EDD" w14:paraId="620010BC" w14:textId="77777777" w:rsidTr="00746134">
        <w:trPr>
          <w:trHeight w:val="635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94C16" w14:textId="77777777" w:rsidR="00746134" w:rsidRPr="00967EDD" w:rsidRDefault="00746134" w:rsidP="00E87190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79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EE7E5" w14:textId="1BC92464" w:rsidR="00746134" w:rsidRDefault="00746134" w:rsidP="00621C1F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Explain the main purpose of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Mid Point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Voltage Regulation method?</w:t>
            </w:r>
          </w:p>
          <w:p w14:paraId="0E85BE1D" w14:textId="77777777" w:rsidR="00746134" w:rsidRDefault="00746134" w:rsidP="00746134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2F9CD75" w14:textId="3BDB1156" w:rsidR="00746134" w:rsidRDefault="00746134" w:rsidP="00621C1F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 xml:space="preserve">Draw the Phasor diagram of </w:t>
            </w:r>
            <w:proofErr w:type="spellStart"/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Mid Point</w:t>
            </w:r>
            <w:proofErr w:type="spellEnd"/>
            <w:r w:rsidRPr="00746134">
              <w:rPr>
                <w:rFonts w:ascii="Times New Roman" w:hAnsi="Times New Roman" w:cs="Times New Roman"/>
                <w:sz w:val="26"/>
                <w:szCs w:val="26"/>
              </w:rPr>
              <w:t xml:space="preserve"> Voltage method</w:t>
            </w:r>
          </w:p>
          <w:p w14:paraId="2FE52F37" w14:textId="77777777" w:rsidR="00746134" w:rsidRPr="00746134" w:rsidRDefault="00746134" w:rsidP="00746134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678926B" w14:textId="77777777" w:rsidR="00746134" w:rsidRPr="00746134" w:rsidRDefault="00746134" w:rsidP="00621C1F">
            <w:pPr>
              <w:pStyle w:val="ListParagraph"/>
              <w:numPr>
                <w:ilvl w:val="0"/>
                <w:numId w:val="5"/>
              </w:numPr>
              <w:tabs>
                <w:tab w:val="left" w:pos="243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ill in the blanks</w:t>
            </w:r>
          </w:p>
          <w:p w14:paraId="0E8FEC2E" w14:textId="048FCFB1" w:rsidR="00746134" w:rsidRDefault="008F3065" w:rsidP="00621C1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IPFC s</w:t>
            </w:r>
            <w:r w:rsidR="00746134" w:rsidRPr="00746134">
              <w:rPr>
                <w:rFonts w:ascii="Times New Roman" w:hAnsi="Times New Roman" w:cs="Times New Roman"/>
                <w:sz w:val="26"/>
                <w:szCs w:val="26"/>
              </w:rPr>
              <w:t>tands for ………………………</w:t>
            </w:r>
            <w:proofErr w:type="gramStart"/>
            <w:r w:rsidR="00746134" w:rsidRPr="00746134">
              <w:rPr>
                <w:rFonts w:ascii="Times New Roman" w:hAnsi="Times New Roman" w:cs="Times New Roman"/>
                <w:sz w:val="26"/>
                <w:szCs w:val="26"/>
              </w:rPr>
              <w:t>…</w:t>
            </w:r>
            <w:r w:rsidR="003B56AC">
              <w:rPr>
                <w:rFonts w:ascii="Times New Roman" w:hAnsi="Times New Roman" w:cs="Times New Roman"/>
                <w:sz w:val="26"/>
                <w:szCs w:val="26"/>
              </w:rPr>
              <w:t>..</w:t>
            </w:r>
            <w:proofErr w:type="gramEnd"/>
            <w:r w:rsidR="00746134">
              <w:rPr>
                <w:rFonts w:ascii="Times New Roman" w:hAnsi="Times New Roman" w:cs="Times New Roman"/>
                <w:sz w:val="26"/>
                <w:szCs w:val="26"/>
              </w:rPr>
              <w:t>………</w:t>
            </w:r>
            <w:r w:rsidR="00746134" w:rsidRPr="00746134">
              <w:rPr>
                <w:rFonts w:ascii="Times New Roman" w:hAnsi="Times New Roman" w:cs="Times New Roman"/>
                <w:sz w:val="26"/>
                <w:szCs w:val="26"/>
              </w:rPr>
              <w:t>…………………</w:t>
            </w:r>
          </w:p>
          <w:p w14:paraId="74F3D19A" w14:textId="6685A42D" w:rsidR="00746134" w:rsidRPr="00746134" w:rsidRDefault="00746134" w:rsidP="00621C1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TCSC stands for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………………………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………</w:t>
            </w: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………………</w:t>
            </w:r>
          </w:p>
          <w:p w14:paraId="4EAC5CEC" w14:textId="7180A707" w:rsidR="00746134" w:rsidRPr="00746134" w:rsidRDefault="00746134" w:rsidP="00621C1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UPFC</w:t>
            </w:r>
            <w:r w:rsidR="00E518D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E518DA" w:rsidRPr="00746134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E518DA" w:rsidRPr="00746134">
              <w:rPr>
                <w:rFonts w:ascii="Times New Roman" w:hAnsi="Times New Roman" w:cs="Times New Roman"/>
                <w:sz w:val="26"/>
                <w:szCs w:val="26"/>
              </w:rPr>
              <w:t>stands</w:t>
            </w:r>
            <w:proofErr w:type="gramEnd"/>
            <w:r w:rsidR="00E518DA" w:rsidRPr="00746134">
              <w:rPr>
                <w:rFonts w:ascii="Times New Roman" w:hAnsi="Times New Roman" w:cs="Times New Roman"/>
                <w:sz w:val="26"/>
                <w:szCs w:val="26"/>
              </w:rPr>
              <w:t xml:space="preserve"> for</w:t>
            </w:r>
            <w:r w:rsidR="00E518DA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…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….</w:t>
            </w: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……</w:t>
            </w:r>
            <w:r w:rsidR="00E518DA">
              <w:rPr>
                <w:rFonts w:ascii="Times New Roman" w:hAnsi="Times New Roman" w:cs="Times New Roman"/>
                <w:sz w:val="26"/>
                <w:szCs w:val="26"/>
              </w:rPr>
              <w:t>..</w:t>
            </w: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………………………………</w:t>
            </w:r>
          </w:p>
          <w:p w14:paraId="6C4196EA" w14:textId="236231C2" w:rsidR="00746134" w:rsidRPr="00746134" w:rsidRDefault="00746134" w:rsidP="00621C1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GUPFC</w:t>
            </w:r>
            <w:r w:rsidR="00E518DA">
              <w:rPr>
                <w:rFonts w:ascii="Times New Roman" w:hAnsi="Times New Roman" w:cs="Times New Roman"/>
                <w:sz w:val="26"/>
                <w:szCs w:val="26"/>
              </w:rPr>
              <w:t xml:space="preserve"> stands for…</w:t>
            </w: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………</w:t>
            </w:r>
            <w:proofErr w:type="gramStart"/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</w:t>
            </w:r>
            <w:r w:rsidR="00E518DA">
              <w:rPr>
                <w:rFonts w:ascii="Times New Roman" w:hAnsi="Times New Roman" w:cs="Times New Roman"/>
                <w:sz w:val="26"/>
                <w:szCs w:val="26"/>
              </w:rPr>
              <w:t>..</w:t>
            </w:r>
            <w:proofErr w:type="gramEnd"/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…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..</w:t>
            </w: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………………………</w:t>
            </w:r>
          </w:p>
          <w:p w14:paraId="1EE8C009" w14:textId="65351D84" w:rsidR="00746134" w:rsidRPr="00746134" w:rsidRDefault="00746134" w:rsidP="00621C1F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HPFC</w:t>
            </w:r>
            <w:r w:rsidR="00E518DA">
              <w:rPr>
                <w:rFonts w:ascii="Times New Roman" w:hAnsi="Times New Roman" w:cs="Times New Roman"/>
                <w:sz w:val="26"/>
                <w:szCs w:val="26"/>
              </w:rPr>
              <w:t xml:space="preserve"> stands for</w:t>
            </w:r>
            <w:proofErr w:type="gramStart"/>
            <w:r w:rsidR="00E518DA">
              <w:rPr>
                <w:rFonts w:ascii="Times New Roman" w:hAnsi="Times New Roman" w:cs="Times New Roman"/>
                <w:sz w:val="26"/>
                <w:szCs w:val="26"/>
              </w:rPr>
              <w:t xml:space="preserve"> ..</w:t>
            </w:r>
            <w:proofErr w:type="gramEnd"/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………………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</w:t>
            </w:r>
            <w:r w:rsidRPr="00746134">
              <w:rPr>
                <w:rFonts w:ascii="Times New Roman" w:hAnsi="Times New Roman" w:cs="Times New Roman"/>
                <w:sz w:val="26"/>
                <w:szCs w:val="26"/>
              </w:rPr>
              <w:t>………………………………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0C54C" w14:textId="77777777" w:rsidR="00746134" w:rsidRDefault="003B56AC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5</w:t>
            </w:r>
          </w:p>
          <w:p w14:paraId="6E70E08D" w14:textId="77777777" w:rsidR="003B56AC" w:rsidRDefault="003B56AC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3B2A5D1" w14:textId="77777777" w:rsidR="003B56AC" w:rsidRDefault="003B56AC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5</w:t>
            </w:r>
          </w:p>
          <w:p w14:paraId="1F8C92CA" w14:textId="77777777" w:rsidR="003B56AC" w:rsidRDefault="003B56AC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21BDD27" w14:textId="59435B3E" w:rsidR="003B56AC" w:rsidRDefault="003B56AC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5</w:t>
            </w:r>
          </w:p>
        </w:tc>
      </w:tr>
    </w:tbl>
    <w:p w14:paraId="15F25755" w14:textId="54A3365F" w:rsidR="00E87190" w:rsidRPr="00967EDD" w:rsidRDefault="00E87190" w:rsidP="00E87190">
      <w:pPr>
        <w:rPr>
          <w:rFonts w:ascii="Times New Roman" w:hAnsi="Times New Roman" w:cs="Times New Roman"/>
        </w:rPr>
      </w:pPr>
    </w:p>
    <w:p w14:paraId="0D0D12C7" w14:textId="77777777" w:rsidR="00E87190" w:rsidRPr="00967EDD" w:rsidRDefault="00E87190" w:rsidP="00E87190">
      <w:pPr>
        <w:jc w:val="center"/>
        <w:rPr>
          <w:rFonts w:ascii="Times New Roman" w:hAnsi="Times New Roman" w:cs="Times New Roman"/>
          <w:b/>
        </w:rPr>
      </w:pPr>
      <w:r w:rsidRPr="00967EDD">
        <w:rPr>
          <w:rFonts w:ascii="Times New Roman" w:hAnsi="Times New Roman" w:cs="Times New Roman"/>
          <w:b/>
        </w:rPr>
        <w:t>***********************BEST OF LUCK********************</w:t>
      </w:r>
    </w:p>
    <w:p w14:paraId="6471D9BE" w14:textId="7483DFE2" w:rsidR="00665086" w:rsidRDefault="00665086" w:rsidP="00665086">
      <w:pPr>
        <w:tabs>
          <w:tab w:val="left" w:pos="2430"/>
        </w:tabs>
        <w:rPr>
          <w:rFonts w:ascii="Times New Roman" w:hAnsi="Times New Roman" w:cs="Times New Roman"/>
        </w:rPr>
      </w:pPr>
      <w:r w:rsidRPr="00967EDD">
        <w:rPr>
          <w:rFonts w:ascii="Times New Roman" w:hAnsi="Times New Roman" w:cs="Times New Roman"/>
        </w:rPr>
        <w:tab/>
      </w:r>
    </w:p>
    <w:p w14:paraId="0230D851" w14:textId="26E74E9B" w:rsidR="005135FB" w:rsidRDefault="005135FB" w:rsidP="00665086">
      <w:pPr>
        <w:tabs>
          <w:tab w:val="left" w:pos="2430"/>
        </w:tabs>
        <w:rPr>
          <w:rFonts w:ascii="Times New Roman" w:hAnsi="Times New Roman" w:cs="Times New Roman"/>
        </w:rPr>
      </w:pPr>
    </w:p>
    <w:p w14:paraId="6F71BB9C" w14:textId="793737BE" w:rsidR="00746134" w:rsidRDefault="00746134" w:rsidP="00B632D0">
      <w:pPr>
        <w:tabs>
          <w:tab w:val="left" w:pos="2430"/>
        </w:tabs>
        <w:rPr>
          <w:rFonts w:ascii="Times New Roman" w:hAnsi="Times New Roman" w:cs="Times New Roman"/>
        </w:rPr>
      </w:pPr>
    </w:p>
    <w:sectPr w:rsidR="00746134" w:rsidSect="003B56AC">
      <w:headerReference w:type="default" r:id="rId9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52BB27" w14:textId="77777777" w:rsidR="0029530C" w:rsidRDefault="0029530C" w:rsidP="00D1586B">
      <w:pPr>
        <w:spacing w:after="0" w:line="240" w:lineRule="auto"/>
      </w:pPr>
      <w:r>
        <w:separator/>
      </w:r>
    </w:p>
  </w:endnote>
  <w:endnote w:type="continuationSeparator" w:id="0">
    <w:p w14:paraId="75259F7A" w14:textId="77777777" w:rsidR="0029530C" w:rsidRDefault="0029530C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2FDA4C" w14:textId="77777777" w:rsidR="0029530C" w:rsidRDefault="0029530C" w:rsidP="00D1586B">
      <w:pPr>
        <w:spacing w:after="0" w:line="240" w:lineRule="auto"/>
      </w:pPr>
      <w:r>
        <w:separator/>
      </w:r>
    </w:p>
  </w:footnote>
  <w:footnote w:type="continuationSeparator" w:id="0">
    <w:p w14:paraId="334ACE4A" w14:textId="77777777" w:rsidR="0029530C" w:rsidRDefault="0029530C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3DB1" w14:textId="54DF1CD7" w:rsidR="00851797" w:rsidRDefault="00851797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851797" w:rsidRPr="009D7CC1" w:rsidRDefault="00851797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851797" w:rsidRPr="009D7CC1" w:rsidRDefault="00851797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851797" w:rsidRDefault="00851797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851797" w:rsidRDefault="00851797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851797" w:rsidRDefault="00851797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851797" w:rsidRDefault="00851797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851797" w:rsidRPr="007660FA" w:rsidRDefault="00851797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19AC0376"/>
    <w:multiLevelType w:val="hybridMultilevel"/>
    <w:tmpl w:val="9778597E"/>
    <w:lvl w:ilvl="0" w:tplc="A662964A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05323F"/>
    <w:multiLevelType w:val="hybridMultilevel"/>
    <w:tmpl w:val="ED6A991A"/>
    <w:lvl w:ilvl="0" w:tplc="14DA6FD2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D170B4"/>
    <w:multiLevelType w:val="hybridMultilevel"/>
    <w:tmpl w:val="19B82C1E"/>
    <w:lvl w:ilvl="0" w:tplc="BE7AD9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8613E2"/>
    <w:multiLevelType w:val="hybridMultilevel"/>
    <w:tmpl w:val="9778597E"/>
    <w:lvl w:ilvl="0" w:tplc="A662964A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5E33C1"/>
    <w:multiLevelType w:val="hybridMultilevel"/>
    <w:tmpl w:val="9778597E"/>
    <w:lvl w:ilvl="0" w:tplc="A662964A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NK8FAMkX/gUtAAAA"/>
  </w:docVars>
  <w:rsids>
    <w:rsidRoot w:val="00EC42F1"/>
    <w:rsid w:val="00000685"/>
    <w:rsid w:val="000313E3"/>
    <w:rsid w:val="000322DC"/>
    <w:rsid w:val="00044739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726E"/>
    <w:rsid w:val="000D0E96"/>
    <w:rsid w:val="000E49D3"/>
    <w:rsid w:val="000E4C32"/>
    <w:rsid w:val="000E7D6B"/>
    <w:rsid w:val="000F1ACF"/>
    <w:rsid w:val="000F20A6"/>
    <w:rsid w:val="000F2A5A"/>
    <w:rsid w:val="00102AF3"/>
    <w:rsid w:val="00103E45"/>
    <w:rsid w:val="00121712"/>
    <w:rsid w:val="00122B11"/>
    <w:rsid w:val="00125F1A"/>
    <w:rsid w:val="001543F7"/>
    <w:rsid w:val="00165812"/>
    <w:rsid w:val="001707D7"/>
    <w:rsid w:val="001807C0"/>
    <w:rsid w:val="00181DA5"/>
    <w:rsid w:val="00195E9D"/>
    <w:rsid w:val="00196546"/>
    <w:rsid w:val="001B73F6"/>
    <w:rsid w:val="001C1902"/>
    <w:rsid w:val="001C1A77"/>
    <w:rsid w:val="001C5FA5"/>
    <w:rsid w:val="001E2CC6"/>
    <w:rsid w:val="001E36DD"/>
    <w:rsid w:val="001F16FB"/>
    <w:rsid w:val="001F3960"/>
    <w:rsid w:val="001F53F2"/>
    <w:rsid w:val="00227509"/>
    <w:rsid w:val="002349E8"/>
    <w:rsid w:val="00235B0E"/>
    <w:rsid w:val="002372C0"/>
    <w:rsid w:val="00255800"/>
    <w:rsid w:val="00263775"/>
    <w:rsid w:val="002641D5"/>
    <w:rsid w:val="00286B7E"/>
    <w:rsid w:val="00291DA7"/>
    <w:rsid w:val="0029530C"/>
    <w:rsid w:val="002A1C4C"/>
    <w:rsid w:val="002A307D"/>
    <w:rsid w:val="002A4000"/>
    <w:rsid w:val="002A45A6"/>
    <w:rsid w:val="002A4B0B"/>
    <w:rsid w:val="002B08B7"/>
    <w:rsid w:val="002C6D9A"/>
    <w:rsid w:val="002D2D0F"/>
    <w:rsid w:val="002E0DD6"/>
    <w:rsid w:val="002E30C6"/>
    <w:rsid w:val="002E483C"/>
    <w:rsid w:val="003019DA"/>
    <w:rsid w:val="0030278C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B56AC"/>
    <w:rsid w:val="003B79E7"/>
    <w:rsid w:val="003C4899"/>
    <w:rsid w:val="003D0FF5"/>
    <w:rsid w:val="003D78D9"/>
    <w:rsid w:val="003E107D"/>
    <w:rsid w:val="003E1791"/>
    <w:rsid w:val="003F3A94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5916"/>
    <w:rsid w:val="004E060E"/>
    <w:rsid w:val="004F5254"/>
    <w:rsid w:val="004F6F88"/>
    <w:rsid w:val="00503EC0"/>
    <w:rsid w:val="00510FC4"/>
    <w:rsid w:val="00512E96"/>
    <w:rsid w:val="005135FB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21F9"/>
    <w:rsid w:val="00594032"/>
    <w:rsid w:val="005A4B2F"/>
    <w:rsid w:val="005A511E"/>
    <w:rsid w:val="005B00D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3D03"/>
    <w:rsid w:val="005E5376"/>
    <w:rsid w:val="005E7D41"/>
    <w:rsid w:val="005F1A14"/>
    <w:rsid w:val="005F52A3"/>
    <w:rsid w:val="005F5FB7"/>
    <w:rsid w:val="00613068"/>
    <w:rsid w:val="0061396D"/>
    <w:rsid w:val="00621C1F"/>
    <w:rsid w:val="00643537"/>
    <w:rsid w:val="0064487D"/>
    <w:rsid w:val="006609F5"/>
    <w:rsid w:val="0066403B"/>
    <w:rsid w:val="00665086"/>
    <w:rsid w:val="00673A04"/>
    <w:rsid w:val="00685220"/>
    <w:rsid w:val="00692654"/>
    <w:rsid w:val="006A089B"/>
    <w:rsid w:val="006A427A"/>
    <w:rsid w:val="006F67D0"/>
    <w:rsid w:val="0070505A"/>
    <w:rsid w:val="00706713"/>
    <w:rsid w:val="00706F18"/>
    <w:rsid w:val="007107AC"/>
    <w:rsid w:val="0071442E"/>
    <w:rsid w:val="00721C9B"/>
    <w:rsid w:val="007323A7"/>
    <w:rsid w:val="00746134"/>
    <w:rsid w:val="00762CBE"/>
    <w:rsid w:val="007660FA"/>
    <w:rsid w:val="0077623B"/>
    <w:rsid w:val="007924BA"/>
    <w:rsid w:val="00792BB9"/>
    <w:rsid w:val="00795F2B"/>
    <w:rsid w:val="007960C0"/>
    <w:rsid w:val="007A13C4"/>
    <w:rsid w:val="007B2587"/>
    <w:rsid w:val="007D7C07"/>
    <w:rsid w:val="007E345D"/>
    <w:rsid w:val="007F0AB2"/>
    <w:rsid w:val="007F2DF8"/>
    <w:rsid w:val="00800486"/>
    <w:rsid w:val="0082528E"/>
    <w:rsid w:val="0083347C"/>
    <w:rsid w:val="00851797"/>
    <w:rsid w:val="00861EE5"/>
    <w:rsid w:val="00863EB7"/>
    <w:rsid w:val="00885BDC"/>
    <w:rsid w:val="00894492"/>
    <w:rsid w:val="008974DA"/>
    <w:rsid w:val="008C04F1"/>
    <w:rsid w:val="008C7CA2"/>
    <w:rsid w:val="008D13C7"/>
    <w:rsid w:val="008F0299"/>
    <w:rsid w:val="008F2EDE"/>
    <w:rsid w:val="008F3065"/>
    <w:rsid w:val="008F56BF"/>
    <w:rsid w:val="00906824"/>
    <w:rsid w:val="009152FA"/>
    <w:rsid w:val="00916706"/>
    <w:rsid w:val="00917982"/>
    <w:rsid w:val="00917B5B"/>
    <w:rsid w:val="00927005"/>
    <w:rsid w:val="00935795"/>
    <w:rsid w:val="009406DC"/>
    <w:rsid w:val="00947C93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E01"/>
    <w:rsid w:val="009F2007"/>
    <w:rsid w:val="009F78C5"/>
    <w:rsid w:val="00A1123A"/>
    <w:rsid w:val="00A11F4F"/>
    <w:rsid w:val="00A145A3"/>
    <w:rsid w:val="00A14999"/>
    <w:rsid w:val="00A17481"/>
    <w:rsid w:val="00A22659"/>
    <w:rsid w:val="00A30E76"/>
    <w:rsid w:val="00A313CD"/>
    <w:rsid w:val="00A50352"/>
    <w:rsid w:val="00A61B5D"/>
    <w:rsid w:val="00A70433"/>
    <w:rsid w:val="00A71626"/>
    <w:rsid w:val="00A72FCF"/>
    <w:rsid w:val="00A73F43"/>
    <w:rsid w:val="00A862E6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3217D"/>
    <w:rsid w:val="00B36ADA"/>
    <w:rsid w:val="00B61BBA"/>
    <w:rsid w:val="00B632D0"/>
    <w:rsid w:val="00B97F8A"/>
    <w:rsid w:val="00BB4E65"/>
    <w:rsid w:val="00BB7772"/>
    <w:rsid w:val="00BC0108"/>
    <w:rsid w:val="00BE2207"/>
    <w:rsid w:val="00BE2FB6"/>
    <w:rsid w:val="00BE5B5A"/>
    <w:rsid w:val="00BF1391"/>
    <w:rsid w:val="00BF2C23"/>
    <w:rsid w:val="00BF49CE"/>
    <w:rsid w:val="00BF67A4"/>
    <w:rsid w:val="00C12110"/>
    <w:rsid w:val="00C27A69"/>
    <w:rsid w:val="00C47B8E"/>
    <w:rsid w:val="00C57FC3"/>
    <w:rsid w:val="00C669F1"/>
    <w:rsid w:val="00C77BB3"/>
    <w:rsid w:val="00C91124"/>
    <w:rsid w:val="00CB1F5F"/>
    <w:rsid w:val="00CD02EE"/>
    <w:rsid w:val="00CD7980"/>
    <w:rsid w:val="00CE3BAD"/>
    <w:rsid w:val="00CE6A3E"/>
    <w:rsid w:val="00CF1C95"/>
    <w:rsid w:val="00D004A2"/>
    <w:rsid w:val="00D0620C"/>
    <w:rsid w:val="00D1586B"/>
    <w:rsid w:val="00D339B9"/>
    <w:rsid w:val="00D459D6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E13103"/>
    <w:rsid w:val="00E16836"/>
    <w:rsid w:val="00E32A5C"/>
    <w:rsid w:val="00E41F99"/>
    <w:rsid w:val="00E518DA"/>
    <w:rsid w:val="00E64E81"/>
    <w:rsid w:val="00E67ABA"/>
    <w:rsid w:val="00E80B07"/>
    <w:rsid w:val="00E81152"/>
    <w:rsid w:val="00E87190"/>
    <w:rsid w:val="00EA3CCD"/>
    <w:rsid w:val="00EC42F1"/>
    <w:rsid w:val="00ED0155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A41B2"/>
    <w:rsid w:val="00FC0553"/>
    <w:rsid w:val="00FC05E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BE2207"/>
    <w:rPr>
      <w:color w:val="808080"/>
    </w:rPr>
  </w:style>
  <w:style w:type="character" w:customStyle="1" w:styleId="mn">
    <w:name w:val="mn"/>
    <w:basedOn w:val="DefaultParagraphFont"/>
    <w:rsid w:val="005135FB"/>
  </w:style>
  <w:style w:type="character" w:customStyle="1" w:styleId="mjxassistivemathml">
    <w:name w:val="mjx_assistive_mathml"/>
    <w:basedOn w:val="DefaultParagraphFont"/>
    <w:rsid w:val="005135FB"/>
  </w:style>
  <w:style w:type="character" w:customStyle="1" w:styleId="mi">
    <w:name w:val="mi"/>
    <w:basedOn w:val="DefaultParagraphFont"/>
    <w:rsid w:val="00513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7</cp:revision>
  <cp:lastPrinted>2019-07-04T18:28:00Z</cp:lastPrinted>
  <dcterms:created xsi:type="dcterms:W3CDTF">2021-02-23T00:23:00Z</dcterms:created>
  <dcterms:modified xsi:type="dcterms:W3CDTF">2021-02-23T00:56:00Z</dcterms:modified>
</cp:coreProperties>
</file>